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94dbe4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4dbe4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2:03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Ow4DQQhDUS7A/W/pGxCeWaVJEwmKjEbaT2HZjA0T9bUUf/UvIrKyd6T8oVd8r1//RWVVCqze87HEi5ytMMkTPJRHnuEBWCrlBV4BGVIqL+rHkX7WwfmyQhxu87OHtvUb4zVg8L7F60PAKUUJIbrV2xGxWPRSybXegldCjPSt8ahaoZl4qMu41dsYw7IhbcMtXrOz1qYG9NbPzWjCYbvs/fJELuyYWOetCSI4a8iu8wbDMTLne+A/l6/cGKS9/9jpOUJM9v4zTH78t++nTLekvcy4O8ivi8eTJK/xRLd/phuCD/pz0pnNNeNifhT8Wm2e9D90Kg0HyYv5C9BEThd4RFhya4iT+8bTZnwFu7hfcbLlKXeQXwueV2ldv/++774BL4tmyCfg61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love this Brett it saves me a massive amount of time. Thank you for</w:t>
      </w:r>
      <w:r>
        <w:t xml:space="preserve"> </w:t>
      </w:r>
      <w:r>
        <w:t xml:space="preserve">your hard work. One question though is I can't seem to get this working</w:t>
      </w:r>
      <w:r>
        <w:t xml:space="preserve"> </w:t>
      </w:r>
      <w:r>
        <w:t xml:space="preserve">in Atom Editor, do you have any advice on this?</w:t>
      </w:r>
    </w:p>
    <w:p>
      <w:pPr>
        <w:pStyle w:val="BodyText"/>
      </w:pPr>
      <w:r>
        <w:t xml:space="preserve">Many than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4dbe4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2:03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94dbe4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94dbe4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94dbe44</dc:title>
  <dc:creator/>
  <cp:keywords/>
  <dcterms:created xsi:type="dcterms:W3CDTF">2026-05-06T02:03:07Z</dcterms:created>
  <dcterms:modified xsi:type="dcterms:W3CDTF">2026-05-06T02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